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Madrid</w:t>
      </w:r>
    </w:p>
    <w:bookmarkStart w:id="20" w:name="X1f50b7c8f5dfea377c86e4d1bdc0e2de7b8e4e5"/>
    <w:p>
      <w:pPr>
        <w:pStyle w:val="Heading1"/>
      </w:pPr>
      <w:r>
        <w:t xml:space="preserve">Occupational Therapist Cover Letter for Spain Madrid</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Institution Name]</w:t>
      </w:r>
      <w:r>
        <w:br/>
      </w:r>
      <w:r>
        <w:t xml:space="preserve">[Address]</w:t>
      </w:r>
      <w:r>
        <w:br/>
      </w:r>
      <w:r>
        <w:t xml:space="preserve">Madrid, Spain</w:t>
      </w:r>
    </w:p>
    <w:p>
      <w:pPr>
        <w:pStyle w:val="BodyText"/>
      </w:pPr>
      <w:r>
        <w:t xml:space="preserve">Dear Hiring Manager,</w:t>
      </w:r>
    </w:p>
    <w:p>
      <w:pPr>
        <w:pStyle w:val="BodyText"/>
      </w:pPr>
      <w:r>
        <w:t xml:space="preserve">I am writing to express my enthusiastic interest in the Occupational Therapist position at your esteemed institution in Spain Madrid. As a dedicated and compassionate occupational therapist with over [X years] of experience, I am eager to contribute my skills, knowledge, and passion for improving patients’ quality of life within the vibrant healthcare landscape of Madrid. This opportunity aligns perfectly with my professional goals and commitment to delivering patient-centered care that reflects the values of Spain’s healthcare system.</w:t>
      </w:r>
    </w:p>
    <w:p>
      <w:pPr>
        <w:pStyle w:val="BodyText"/>
      </w:pPr>
      <w:r>
        <w:t xml:space="preserve">Occupational therapy is a cornerstone of holistic patient recovery, focusing on enabling individuals to engage in meaningful activities despite physical, cognitive, or emotional challenges. In Spain Madrid, where the cultural emphasis on family and community plays a vital role in healthcare outcomes, my expertise as an Occupational Therapist would be particularly valuable. I am deeply inspired by the Spanish approach to integrating therapeutic practices with social well-being, which resonates with my belief in empowering patients to achieve independence and fulfillment.</w:t>
      </w:r>
    </w:p>
    <w:p>
      <w:pPr>
        <w:pStyle w:val="BodyText"/>
      </w:pPr>
      <w:r>
        <w:t xml:space="preserve">My academic background includes a [Degree Name] in Occupational Therapy from [University Name], where I developed a strong foundation in human anatomy, psychosocial development, and clinical practice. Over the years, I have worked with diverse populations, including pediatric clients, elderly patients recovering from stroke or injury, and individuals with chronic conditions. These experiences have honed my ability to create personalized intervention plans that address unique patient needs while adhering to evidence-based practices.</w:t>
      </w:r>
    </w:p>
    <w:p>
      <w:pPr>
        <w:pStyle w:val="BodyText"/>
      </w:pPr>
      <w:r>
        <w:t xml:space="preserve">In Spain Madrid, healthcare professionals are often required to navigate a dynamic environment that balances public and private sectors. My adaptability and understanding of cross-cultural communication make me well-suited for this setting. I have experience collaborating with multidisciplinary teams, including physicians, nurses, and social workers, to ensure comprehensive care for patients. In my previous role at [Previous Institution], I led a project to introduce ergonomic workplace assessments for office workers in Madrid’s business district, which significantly reduced musculoskeletal injuries and improved productivity. This initiative exemplifies my ability to apply occupational therapy principles in real-world settings.</w:t>
      </w:r>
    </w:p>
    <w:p>
      <w:pPr>
        <w:pStyle w:val="BodyText"/>
      </w:pPr>
      <w:r>
        <w:t xml:space="preserve">One of the defining aspects of being an Occupational Therapist in Spain Madrid is the emphasis on patient dignity and cultural sensitivity. I have consistently prioritized building trust with patients through active listening, empathy, and respect for their values. For example, while working with a Spanish-speaking community in [Previous Location], I developed a bilingual therapy program to support elderly individuals recovering from hip fractures. This initiative not only improved patient outcomes but also strengthened the connection between healthcare providers and local families.</w:t>
      </w:r>
    </w:p>
    <w:p>
      <w:pPr>
        <w:pStyle w:val="BodyText"/>
      </w:pPr>
      <w:r>
        <w:t xml:space="preserve">I am particularly drawn to the opportunity to work in Spain Madrid because of its rich cultural heritage and progressive approach to healthcare innovation. The city’s commitment to integrating technology with traditional therapeutic methods, such as telehealth platforms for rural areas, aligns with my interest in leveraging modern tools to expand access to care. Additionally, I am committed to staying updated on the latest advancements in occupational therapy through continuing education and professional development. My recent completion of a [Relevant Certification or Course] further demonstrates my dedication to excellence in this field.</w:t>
      </w:r>
    </w:p>
    <w:p>
      <w:pPr>
        <w:pStyle w:val="BodyText"/>
      </w:pPr>
      <w:r>
        <w:t xml:space="preserve">As an Occupational Therapist, I understand that every patient’s journey is unique. In Madrid, where the healthcare system prioritizes personalized care, I am confident that my strengths in clinical expertise, cultural awareness, and innovative thinking will make a meaningful impact. I am also eager to contribute to your organization’s mission of fostering community well-being through occupational therapy services that reflect the needs of Spain’s diverse population.</w:t>
      </w:r>
    </w:p>
    <w:p>
      <w:pPr>
        <w:pStyle w:val="BodyText"/>
      </w:pPr>
      <w:r>
        <w:t xml:space="preserve">I would welcome the opportunity to discuss how my experience and vision align with the goals of your institution. Thank you for considering my application. I look forward to the possibility of contributing to the continued success of your team in Spain Madrid as an Occupational Therapist.</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Spain Madrid</dc:title>
  <dc:creator/>
  <cp:keywords/>
  <dcterms:created xsi:type="dcterms:W3CDTF">2026-07-23T05:57:00Z</dcterms:created>
  <dcterms:modified xsi:type="dcterms:W3CDTF">2026-07-23T05:57:00Z</dcterms:modified>
</cp:coreProperties>
</file>

<file path=docProps/custom.xml><?xml version="1.0" encoding="utf-8"?>
<Properties xmlns="http://schemas.openxmlformats.org/officeDocument/2006/custom-properties" xmlns:vt="http://schemas.openxmlformats.org/officeDocument/2006/docPropsVTypes"/>
</file>